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244B" w:rsidRDefault="001C772D">
      <w:pPr>
        <w:pStyle w:val="Title"/>
      </w:pPr>
      <w:bookmarkStart w:id="0" w:name="_GoBack"/>
      <w:bookmarkEnd w:id="0"/>
      <w:r>
        <w:t>EAS596, Homework_2</w:t>
      </w:r>
    </w:p>
    <w:p w:rsidR="004B244B" w:rsidRDefault="001C772D">
      <w:pPr>
        <w:pStyle w:val="Author"/>
      </w:pPr>
      <w:r>
        <w:t>Abhishek Kumar, Class#1</w:t>
      </w:r>
    </w:p>
    <w:p w:rsidR="004B244B" w:rsidRDefault="001C772D">
      <w:pPr>
        <w:pStyle w:val="Date"/>
      </w:pPr>
      <w:r>
        <w:t>9/29/2018</w:t>
      </w:r>
    </w:p>
    <w:p w:rsidR="004B244B" w:rsidRDefault="001C772D">
      <w:pPr>
        <w:pStyle w:val="Heading2"/>
      </w:pPr>
      <w:bookmarkStart w:id="1" w:name="solution-1"/>
      <w:bookmarkEnd w:id="1"/>
      <w:r>
        <w:t>SOLUTION 1</w:t>
      </w:r>
    </w:p>
    <w:p w:rsidR="004B244B" w:rsidRDefault="001C772D">
      <w:pPr>
        <w:pStyle w:val="FirstParagraph"/>
      </w:pPr>
      <w:r>
        <w:t>The college data has 777 observations and the data is clean. Data has been divided into training and test data-set in the ratio of 3:1, with training set having 583 observations and test set having 194 observations.</w:t>
      </w:r>
    </w:p>
    <w:p w:rsidR="004B244B" w:rsidRDefault="001C772D">
      <w:pPr>
        <w:pStyle w:val="Compact"/>
        <w:numPr>
          <w:ilvl w:val="0"/>
          <w:numId w:val="3"/>
        </w:numPr>
      </w:pPr>
      <w:r>
        <w:t>Using linear model we get an RMSE of 104</w:t>
      </w:r>
      <w:r>
        <w:t>4.6566 on the test set.</w:t>
      </w:r>
    </w:p>
    <w:p w:rsidR="004B244B" w:rsidRDefault="001C772D">
      <w:pPr>
        <w:numPr>
          <w:ilvl w:val="0"/>
          <w:numId w:val="3"/>
        </w:numPr>
      </w:pPr>
      <w:r>
        <w:t>Now, we fit the ridge regression using cross-validation and calculate the test error to be 1044.654 at lambda = 0.000135. From the plot below we can also see that the MSE does not vary much with log(lambda) in range (-10, 3) and the</w:t>
      </w:r>
      <w:r>
        <w:t xml:space="preserve"> test error increases if we further increase lambda beyond 1000.</w:t>
      </w:r>
    </w:p>
    <w:p w:rsidR="004B244B" w:rsidRDefault="001C772D">
      <w:pPr>
        <w:numPr>
          <w:ilvl w:val="0"/>
          <w:numId w:val="3"/>
        </w:numPr>
      </w:pPr>
      <w:r>
        <w:t>Here we have used lasso regression with cross-validation and get almost the same results as with ridge regression. The RMSE comes to be 1044.6562 at lambda = 10^5. We also see the behaviour t</w:t>
      </w:r>
      <w:r>
        <w:t>hat the MSE does not vary much with lambda in the range of (10^-10, 10^3).</w:t>
      </w:r>
    </w:p>
    <w:p w:rsidR="004B244B" w:rsidRDefault="001C772D">
      <w:pPr>
        <w:numPr>
          <w:ilvl w:val="0"/>
          <w:numId w:val="3"/>
        </w:numPr>
      </w:pPr>
      <w:r>
        <w:t>When we use Principal Component Regression to fit the model we see that most of the variance in the model is explained by the 15 variables(~91%). The RMSE when using 15 components c</w:t>
      </w:r>
      <w:r>
        <w:t>omes to be around 1219.3785, while if we use all 17 components the RMSE comes to be 1044.6566</w:t>
      </w:r>
    </w:p>
    <w:p w:rsidR="004B244B" w:rsidRDefault="001C772D">
      <w:pPr>
        <w:numPr>
          <w:ilvl w:val="0"/>
          <w:numId w:val="3"/>
        </w:numPr>
      </w:pPr>
      <w:r>
        <w:t>Here we are implementing Partial Least Square to fit the model. In the plot below we see that most of the variance(~92.66%) is explained by only 5 variables and t</w:t>
      </w:r>
      <w:r>
        <w:t>he RMSE on test data comes to be 1127.7290.</w:t>
      </w:r>
    </w:p>
    <w:p w:rsidR="004B244B" w:rsidRDefault="001C772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Soluti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Solution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Solution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Solution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45"/>
        <w:gridCol w:w="1063"/>
      </w:tblGrid>
      <w:tr w:rsidR="004B244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244B" w:rsidRDefault="001C772D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B244B" w:rsidRDefault="001C772D">
            <w:pPr>
              <w:pStyle w:val="Compact"/>
              <w:jc w:val="right"/>
            </w:pPr>
            <w:r>
              <w:t>RMSE</w:t>
            </w:r>
          </w:p>
        </w:tc>
      </w:tr>
      <w:tr w:rsidR="004B244B">
        <w:tc>
          <w:tcPr>
            <w:tcW w:w="0" w:type="auto"/>
          </w:tcPr>
          <w:p w:rsidR="004B244B" w:rsidRDefault="001C772D">
            <w:pPr>
              <w:pStyle w:val="Compact"/>
            </w:pPr>
            <w:r>
              <w:t>OLS</w:t>
            </w:r>
          </w:p>
        </w:tc>
        <w:tc>
          <w:tcPr>
            <w:tcW w:w="0" w:type="auto"/>
          </w:tcPr>
          <w:p w:rsidR="004B244B" w:rsidRDefault="001C772D">
            <w:pPr>
              <w:pStyle w:val="Compact"/>
              <w:jc w:val="right"/>
            </w:pPr>
            <w:r>
              <w:t>1044.66</w:t>
            </w:r>
          </w:p>
        </w:tc>
      </w:tr>
      <w:tr w:rsidR="004B244B">
        <w:tc>
          <w:tcPr>
            <w:tcW w:w="0" w:type="auto"/>
          </w:tcPr>
          <w:p w:rsidR="004B244B" w:rsidRDefault="001C772D">
            <w:pPr>
              <w:pStyle w:val="Compact"/>
            </w:pPr>
            <w:r>
              <w:t>Ridge</w:t>
            </w:r>
          </w:p>
        </w:tc>
        <w:tc>
          <w:tcPr>
            <w:tcW w:w="0" w:type="auto"/>
          </w:tcPr>
          <w:p w:rsidR="004B244B" w:rsidRDefault="001C772D">
            <w:pPr>
              <w:pStyle w:val="Compact"/>
              <w:jc w:val="right"/>
            </w:pPr>
            <w:r>
              <w:t>1044.64</w:t>
            </w:r>
          </w:p>
        </w:tc>
      </w:tr>
      <w:tr w:rsidR="004B244B">
        <w:tc>
          <w:tcPr>
            <w:tcW w:w="0" w:type="auto"/>
          </w:tcPr>
          <w:p w:rsidR="004B244B" w:rsidRDefault="001C772D">
            <w:pPr>
              <w:pStyle w:val="Compact"/>
            </w:pPr>
            <w:r>
              <w:t>Lasso</w:t>
            </w:r>
          </w:p>
        </w:tc>
        <w:tc>
          <w:tcPr>
            <w:tcW w:w="0" w:type="auto"/>
          </w:tcPr>
          <w:p w:rsidR="004B244B" w:rsidRDefault="001C772D">
            <w:pPr>
              <w:pStyle w:val="Compact"/>
              <w:jc w:val="right"/>
            </w:pPr>
            <w:r>
              <w:t>1044.66</w:t>
            </w:r>
          </w:p>
        </w:tc>
      </w:tr>
      <w:tr w:rsidR="004B244B">
        <w:tc>
          <w:tcPr>
            <w:tcW w:w="0" w:type="auto"/>
          </w:tcPr>
          <w:p w:rsidR="004B244B" w:rsidRDefault="001C772D">
            <w:pPr>
              <w:pStyle w:val="Compact"/>
            </w:pPr>
            <w:r>
              <w:t>PCR(k=15)</w:t>
            </w:r>
          </w:p>
        </w:tc>
        <w:tc>
          <w:tcPr>
            <w:tcW w:w="0" w:type="auto"/>
          </w:tcPr>
          <w:p w:rsidR="004B244B" w:rsidRDefault="001C772D">
            <w:pPr>
              <w:pStyle w:val="Compact"/>
              <w:jc w:val="right"/>
            </w:pPr>
            <w:r>
              <w:t>1219.37</w:t>
            </w:r>
          </w:p>
        </w:tc>
      </w:tr>
      <w:tr w:rsidR="004B244B">
        <w:tc>
          <w:tcPr>
            <w:tcW w:w="0" w:type="auto"/>
          </w:tcPr>
          <w:p w:rsidR="004B244B" w:rsidRDefault="001C772D">
            <w:pPr>
              <w:pStyle w:val="Compact"/>
            </w:pPr>
            <w:r>
              <w:t>PLS(k=5)</w:t>
            </w:r>
          </w:p>
        </w:tc>
        <w:tc>
          <w:tcPr>
            <w:tcW w:w="0" w:type="auto"/>
          </w:tcPr>
          <w:p w:rsidR="004B244B" w:rsidRDefault="001C772D">
            <w:pPr>
              <w:pStyle w:val="Compact"/>
              <w:jc w:val="right"/>
            </w:pPr>
            <w:r>
              <w:t>1127.73</w:t>
            </w:r>
          </w:p>
        </w:tc>
      </w:tr>
    </w:tbl>
    <w:p w:rsidR="004B244B" w:rsidRDefault="001C772D">
      <w:pPr>
        <w:pStyle w:val="Heading5"/>
      </w:pPr>
      <w:bookmarkStart w:id="2" w:name="as-a-summary-we-can-say-that-all-of-the-"/>
      <w:bookmarkEnd w:id="2"/>
      <w:r>
        <w:t>As a summary, we can say that all of the methods give almost same RMSE= 1044.65 on the test data. But if we can tradeoff some error for more interpretability, partial least square gives an RMSE of just 1127.72 using just five of the variables against other</w:t>
      </w:r>
      <w:r>
        <w:t xml:space="preserve"> methods who accuracy is good only when we include all the variables in the model.</w:t>
      </w:r>
    </w:p>
    <w:p w:rsidR="004B244B" w:rsidRDefault="001C772D">
      <w:pPr>
        <w:pStyle w:val="Heading2"/>
      </w:pPr>
      <w:bookmarkStart w:id="3" w:name="solution-2"/>
      <w:bookmarkEnd w:id="3"/>
      <w:r>
        <w:t>SOLUTION 2</w:t>
      </w:r>
    </w:p>
    <w:p w:rsidR="004B244B" w:rsidRDefault="001C772D">
      <w:pPr>
        <w:pStyle w:val="FirstParagraph"/>
      </w:pPr>
      <w:r>
        <w:t>To predict people who will be interested in buying the caravan insurance policy, we have used ordinary least square, forward subset selection, backward subset sel</w:t>
      </w:r>
      <w:r>
        <w:t>ection, ridge regression and lasso regression. We get an error of ~5.95% on test data for OLS, forward, backward and an error of ~5.28% for ridge and lasso regression. But when plot the histogram of the number of people who bought insurance we find that th</w:t>
      </w:r>
      <w:r>
        <w:t xml:space="preserve">e classes are skewed, i.e we find that in training set we have only 6.23% people who took insuarance </w:t>
      </w:r>
      <w:r>
        <w:lastRenderedPageBreak/>
        <w:t xml:space="preserve">and in test set it is 5.95%. And our model’s accuracy is ~5.95%. This implies that even if we say that none of the people in the test data took insurance, </w:t>
      </w:r>
      <w:r>
        <w:t>our accuracy will be 5.95%. This show that even though our MSE is very low our model isn’t working. This is due to the fact that our data-set is highly skewed and we cannot predict with confidance the response. We may try masking or oversampling/undersampl</w:t>
      </w:r>
      <w:r>
        <w:t>ing methods to remove the imbalance of the data-set and then perform these algorithms to predict the response.</w:t>
      </w:r>
    </w:p>
    <w:p w:rsidR="004B244B" w:rsidRDefault="001C772D">
      <w:pPr>
        <w:pStyle w:val="SourceCode"/>
      </w:pPr>
      <w:r>
        <w:rPr>
          <w:rStyle w:val="CommentTok"/>
        </w:rPr>
        <w:t>#LASSO REGRESS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grid =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KeywordTok"/>
        </w:rPr>
        <w:t>seq</w:t>
      </w:r>
      <w:r>
        <w:rPr>
          <w:rStyle w:val="NormalTok"/>
        </w:rPr>
        <w:t xml:space="preserve"> 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avan_train_matrix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 xml:space="preserve">(V86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caravan_train)</w:t>
      </w:r>
      <w:r>
        <w:br/>
      </w:r>
      <w:r>
        <w:rPr>
          <w:rStyle w:val="NormalTok"/>
        </w:rPr>
        <w:t>caravan</w:t>
      </w:r>
      <w:r>
        <w:rPr>
          <w:rStyle w:val="NormalTok"/>
        </w:rPr>
        <w:t>_train_y &lt;-</w:t>
      </w:r>
      <w:r>
        <w:rPr>
          <w:rStyle w:val="StringTok"/>
        </w:rPr>
        <w:t xml:space="preserve"> </w:t>
      </w:r>
      <w:r>
        <w:rPr>
          <w:rStyle w:val="NormalTok"/>
        </w:rPr>
        <w:t>caravan_train[,</w:t>
      </w:r>
      <w:r>
        <w:rPr>
          <w:rStyle w:val="DecValTok"/>
        </w:rPr>
        <w:t>86</w:t>
      </w:r>
      <w:r>
        <w:rPr>
          <w:rStyle w:val="NormalTok"/>
        </w:rPr>
        <w:t>]</w:t>
      </w:r>
      <w:r>
        <w:br/>
      </w:r>
      <w:r>
        <w:rPr>
          <w:rStyle w:val="NormalTok"/>
        </w:rPr>
        <w:t>caravan_cv_matrix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 xml:space="preserve">(V86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caravan_cv)</w:t>
      </w:r>
      <w:r>
        <w:br/>
      </w:r>
      <w:r>
        <w:rPr>
          <w:rStyle w:val="NormalTok"/>
        </w:rPr>
        <w:t>caravan_cv_y &lt;-</w:t>
      </w:r>
      <w:r>
        <w:rPr>
          <w:rStyle w:val="StringTok"/>
        </w:rPr>
        <w:t xml:space="preserve"> </w:t>
      </w:r>
      <w:r>
        <w:rPr>
          <w:rStyle w:val="NormalTok"/>
        </w:rPr>
        <w:t>caravan_cv[,</w:t>
      </w:r>
      <w:r>
        <w:rPr>
          <w:rStyle w:val="DecValTok"/>
        </w:rPr>
        <w:t>86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caravan.cv.model.lasso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caravan_train_matrix, caravan_train_y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avan_bestlam_lasso &lt;-</w:t>
      </w:r>
      <w:r>
        <w:rPr>
          <w:rStyle w:val="StringTok"/>
        </w:rPr>
        <w:t xml:space="preserve"> </w:t>
      </w:r>
      <w:r>
        <w:rPr>
          <w:rStyle w:val="NormalTok"/>
        </w:rPr>
        <w:t>caravan.cv.model.lasso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caravan.cv.pred.lasso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aravan.cv.model.lasso, </w:t>
      </w:r>
      <w:r>
        <w:rPr>
          <w:rStyle w:val="DataTypeTok"/>
        </w:rPr>
        <w:t>s =</w:t>
      </w:r>
      <w:r>
        <w:rPr>
          <w:rStyle w:val="NormalTok"/>
        </w:rPr>
        <w:t xml:space="preserve"> caravan_bestlam_lasso, </w:t>
      </w:r>
      <w:r>
        <w:rPr>
          <w:rStyle w:val="DataTypeTok"/>
        </w:rPr>
        <w:t>newx =</w:t>
      </w:r>
      <w:r>
        <w:rPr>
          <w:rStyle w:val="NormalTok"/>
        </w:rPr>
        <w:t xml:space="preserve"> caravan_cv_matrix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avan_testMSE_lasso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caravan.cv.pred.lasso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aravan_cv_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MSE = mean_test_err</w:t>
      </w:r>
      <w:r>
        <w:rPr>
          <w:rStyle w:val="CommentTok"/>
        </w:rPr>
        <w:t>or</w:t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aravan_tra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aravan_train</w:t>
      </w:r>
      <w:r>
        <w:rPr>
          <w:rStyle w:val="OperatorTok"/>
        </w:rPr>
        <w:t>$</w:t>
      </w:r>
      <w:r>
        <w:rPr>
          <w:rStyle w:val="NormalTok"/>
        </w:rPr>
        <w:t>V86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eople who bought insurance (=1)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:rsidR="004B244B" w:rsidRDefault="001C772D">
      <w:pPr>
        <w:pStyle w:val="FirstParagraph"/>
      </w:pPr>
      <w:r>
        <w:rPr>
          <w:noProof/>
        </w:rPr>
        <w:drawing>
          <wp:inline distT="0" distB="0" distL="0" distR="0">
            <wp:extent cx="4876800" cy="3048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Solut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244B" w:rsidRDefault="001C772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Solution_files/figure-docx/Solution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#Beta manually set:</w:t>
      </w:r>
    </w:p>
    <w:p w:rsidR="004B244B" w:rsidRDefault="001C772D">
      <w:pPr>
        <w:pStyle w:val="SourceCode"/>
      </w:pPr>
      <w:r>
        <w:rPr>
          <w:rStyle w:val="VerbatimChar"/>
        </w:rPr>
        <w:t>## [1] 15</w:t>
      </w:r>
    </w:p>
    <w:p w:rsidR="004B244B" w:rsidRDefault="001C772D">
      <w:pPr>
        <w:pStyle w:val="SourceCode"/>
      </w:pPr>
      <w:r>
        <w:rPr>
          <w:rStyle w:val="VerbatimChar"/>
        </w:rPr>
        <w:t>##      [,1] [,2] [,3] [,4] [,5] [,6] [,7] [,8] [,9] [,10] [,11] [,12] [,13]</w:t>
      </w:r>
      <w:r>
        <w:br/>
      </w:r>
      <w:r>
        <w:rPr>
          <w:rStyle w:val="VerbatimChar"/>
        </w:rPr>
        <w:t>## [1,]   60   37    0   89   43    0    3   71   77    18    81     0     0</w:t>
      </w:r>
      <w:r>
        <w:br/>
      </w:r>
      <w:r>
        <w:rPr>
          <w:rStyle w:val="VerbatimChar"/>
        </w:rPr>
        <w:t>##      [,14] [,15] [,16] [,17] [,18] [,19] [,20]</w:t>
      </w:r>
      <w:r>
        <w:br/>
      </w:r>
      <w:r>
        <w:rPr>
          <w:rStyle w:val="VerbatimChar"/>
        </w:rPr>
        <w:t>## [1,]    73    25     0    97    63     4     1</w:t>
      </w:r>
    </w:p>
    <w:p w:rsidR="004B244B" w:rsidRDefault="001C772D">
      <w:pPr>
        <w:pStyle w:val="Heading4"/>
      </w:pPr>
      <w:bookmarkStart w:id="4" w:name="betacoeficients-calculatedpredicted"/>
      <w:bookmarkEnd w:id="4"/>
      <w:r>
        <w:t>Beta(coeficients) calculated/predicted:</w:t>
      </w:r>
    </w:p>
    <w:p w:rsidR="004B244B" w:rsidRDefault="001C772D">
      <w:pPr>
        <w:pStyle w:val="SourceCode"/>
      </w:pPr>
      <w:r>
        <w:rPr>
          <w:rStyle w:val="VerbatimChar"/>
        </w:rPr>
        <w:t xml:space="preserve">## (Intercept)          X1          X2          X4          X5          X7 </w:t>
      </w:r>
      <w:r>
        <w:br/>
      </w:r>
      <w:r>
        <w:rPr>
          <w:rStyle w:val="VerbatimChar"/>
        </w:rPr>
        <w:t xml:space="preserve">##    1.015870   59.978484   36.999113   88.989247   42.995231    3.004158 </w:t>
      </w:r>
      <w:r>
        <w:br/>
      </w:r>
      <w:r>
        <w:rPr>
          <w:rStyle w:val="VerbatimChar"/>
        </w:rPr>
        <w:t xml:space="preserve">##          X8          X9         X10         X11         X14  </w:t>
      </w:r>
      <w:r>
        <w:rPr>
          <w:rStyle w:val="VerbatimChar"/>
        </w:rPr>
        <w:t xml:space="preserve">       X15 </w:t>
      </w:r>
      <w:r>
        <w:br/>
      </w:r>
      <w:r>
        <w:rPr>
          <w:rStyle w:val="VerbatimChar"/>
        </w:rPr>
        <w:t xml:space="preserve">##   71.000099   76.987345   17.995677   81.009426   73.007207   25.014547 </w:t>
      </w:r>
      <w:r>
        <w:br/>
      </w:r>
      <w:r>
        <w:rPr>
          <w:rStyle w:val="VerbatimChar"/>
        </w:rPr>
        <w:t xml:space="preserve">##         X17         X18         X19         X20 </w:t>
      </w:r>
      <w:r>
        <w:br/>
      </w:r>
      <w:r>
        <w:rPr>
          <w:rStyle w:val="VerbatimChar"/>
        </w:rPr>
        <w:t>##   96.996581   62.993056    3.992921    1.012402</w:t>
      </w:r>
    </w:p>
    <w:sectPr w:rsidR="004B24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C772D" w:rsidRDefault="001C772D">
      <w:pPr>
        <w:spacing w:after="0"/>
      </w:pPr>
      <w:r>
        <w:separator/>
      </w:r>
    </w:p>
  </w:endnote>
  <w:endnote w:type="continuationSeparator" w:id="0">
    <w:p w:rsidR="001C772D" w:rsidRDefault="001C77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C772D" w:rsidRDefault="001C772D">
      <w:r>
        <w:separator/>
      </w:r>
    </w:p>
  </w:footnote>
  <w:footnote w:type="continuationSeparator" w:id="0">
    <w:p w:rsidR="001C772D" w:rsidRDefault="001C77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9AF88D5"/>
    <w:multiLevelType w:val="multilevel"/>
    <w:tmpl w:val="B26A1EAC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A954278"/>
    <w:multiLevelType w:val="multilevel"/>
    <w:tmpl w:val="7916C2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97FC2C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C772D"/>
    <w:rsid w:val="004B244B"/>
    <w:rsid w:val="004E29B3"/>
    <w:rsid w:val="00590D07"/>
    <w:rsid w:val="005F5688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31BCEE1F-A10B-4146-B48E-3157E3B8C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656</Words>
  <Characters>3743</Characters>
  <Application>Microsoft Office Word</Application>
  <DocSecurity>0</DocSecurity>
  <Lines>31</Lines>
  <Paragraphs>8</Paragraphs>
  <ScaleCrop>false</ScaleCrop>
  <Company/>
  <LinksUpToDate>false</LinksUpToDate>
  <CharactersWithSpaces>4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596, Homework_2</dc:title>
  <dc:creator>Abhishek Kumar, Class#1</dc:creator>
  <cp:lastModifiedBy>imabhi.iitd@gmail.com</cp:lastModifiedBy>
  <cp:revision>2</cp:revision>
  <dcterms:created xsi:type="dcterms:W3CDTF">2018-10-09T03:26:00Z</dcterms:created>
  <dcterms:modified xsi:type="dcterms:W3CDTF">2018-10-09T03:26:00Z</dcterms:modified>
</cp:coreProperties>
</file>